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B56E9" w:rsidRDefault="00602AD4" w:rsidP="007B56E9">
      <w:pPr>
        <w:tabs>
          <w:tab w:val="left" w:pos="1800"/>
          <w:tab w:val="center" w:pos="5400"/>
        </w:tabs>
        <w:spacing w:line="240" w:lineRule="auto"/>
        <w:ind w:left="2160"/>
        <w:jc w:val="center"/>
        <w:rPr>
          <w:rFonts w:ascii="Quicksand Book" w:hAnsi="Quicksand Book"/>
          <w:noProof/>
          <w:sz w:val="36"/>
          <w:szCs w:val="36"/>
        </w:rPr>
      </w:pPr>
      <w:r>
        <w:rPr>
          <w:rFonts w:ascii="Quicksand Book" w:hAnsi="Quicksand Book" w:cs="Arial"/>
          <w:b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419100</wp:posOffset>
            </wp:positionH>
            <wp:positionV relativeFrom="paragraph">
              <wp:posOffset>0</wp:posOffset>
            </wp:positionV>
            <wp:extent cx="1133475" cy="1133475"/>
            <wp:effectExtent l="0" t="0" r="9525" b="0"/>
            <wp:wrapSquare wrapText="bothSides"/>
            <wp:docPr id="1" name="Picture 1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leasant Hill Logo (1)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3475" cy="1133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D448E" w:rsidRPr="00E3700D">
        <w:rPr>
          <w:rFonts w:ascii="Quicksand Book" w:hAnsi="Quicksand Book"/>
          <w:noProof/>
          <w:sz w:val="36"/>
          <w:szCs w:val="36"/>
        </w:rPr>
        <w:t xml:space="preserve">THE PLEASANT HILL </w:t>
      </w:r>
    </w:p>
    <w:p w:rsidR="007B56E9" w:rsidRDefault="004D448E" w:rsidP="007B56E9">
      <w:pPr>
        <w:tabs>
          <w:tab w:val="left" w:pos="1800"/>
          <w:tab w:val="center" w:pos="5400"/>
        </w:tabs>
        <w:spacing w:line="240" w:lineRule="auto"/>
        <w:ind w:left="2160"/>
        <w:jc w:val="center"/>
        <w:rPr>
          <w:rFonts w:ascii="Quicksand Book" w:hAnsi="Quicksand Book"/>
          <w:noProof/>
          <w:sz w:val="36"/>
          <w:szCs w:val="36"/>
        </w:rPr>
      </w:pPr>
      <w:r w:rsidRPr="00E3700D">
        <w:rPr>
          <w:rFonts w:ascii="Quicksand Book" w:hAnsi="Quicksand Book"/>
          <w:noProof/>
          <w:sz w:val="36"/>
          <w:szCs w:val="36"/>
        </w:rPr>
        <w:t>EDUCATION FOUNDATION</w:t>
      </w:r>
    </w:p>
    <w:p w:rsidR="004D448E" w:rsidRPr="00744960" w:rsidRDefault="004D448E" w:rsidP="007B56E9">
      <w:pPr>
        <w:tabs>
          <w:tab w:val="left" w:pos="1800"/>
          <w:tab w:val="center" w:pos="5400"/>
        </w:tabs>
        <w:spacing w:line="240" w:lineRule="auto"/>
        <w:ind w:left="2160"/>
        <w:jc w:val="center"/>
        <w:rPr>
          <w:rFonts w:ascii="Quicksand Book" w:hAnsi="Quicksand Book"/>
          <w:b/>
          <w:noProof/>
          <w:sz w:val="32"/>
          <w:szCs w:val="32"/>
        </w:rPr>
      </w:pPr>
      <w:r w:rsidRPr="00E3700D">
        <w:rPr>
          <w:rFonts w:ascii="Quicksand Book" w:hAnsi="Quicksand Book"/>
          <w:b/>
          <w:noProof/>
          <w:sz w:val="32"/>
          <w:szCs w:val="32"/>
        </w:rPr>
        <w:t>PRESENTS</w:t>
      </w:r>
    </w:p>
    <w:tbl>
      <w:tblPr>
        <w:tblW w:w="10170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42"/>
        <w:gridCol w:w="5328"/>
      </w:tblGrid>
      <w:tr w:rsidR="00CC3F6F" w:rsidRPr="00CC3F6F" w:rsidTr="00B96284">
        <w:trPr>
          <w:trHeight w:val="3168"/>
        </w:trPr>
        <w:tc>
          <w:tcPr>
            <w:tcW w:w="1017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4D448E" w:rsidRPr="00A23996" w:rsidRDefault="005968A7" w:rsidP="00602AD4">
            <w:pPr>
              <w:spacing w:after="0" w:line="240" w:lineRule="auto"/>
              <w:jc w:val="center"/>
              <w:rPr>
                <w:rFonts w:ascii="Quicksand Book" w:hAnsi="Quicksand Book" w:cs="Arial"/>
                <w:b/>
                <w:sz w:val="24"/>
                <w:szCs w:val="24"/>
              </w:rPr>
            </w:pPr>
            <w:r>
              <w:rPr>
                <w:rFonts w:ascii="Harlow Solid Italic" w:hAnsi="Harlow Solid Italic" w:cs="Arial"/>
                <w:b/>
                <w:sz w:val="72"/>
                <w:szCs w:val="72"/>
              </w:rPr>
              <w:t>Havana Nights</w:t>
            </w:r>
            <w:r w:rsidR="004D448E">
              <w:rPr>
                <w:rFonts w:ascii="Quicksand Book" w:hAnsi="Quicksand Book" w:cs="Arial"/>
                <w:b/>
                <w:sz w:val="52"/>
                <w:szCs w:val="52"/>
              </w:rPr>
              <w:br/>
            </w:r>
            <w:r>
              <w:rPr>
                <w:rFonts w:ascii="Quicksand Book" w:hAnsi="Quicksand Book" w:cs="Arial"/>
                <w:b/>
                <w:sz w:val="28"/>
                <w:szCs w:val="28"/>
              </w:rPr>
              <w:t>8</w:t>
            </w:r>
            <w:r w:rsidRPr="005968A7">
              <w:rPr>
                <w:rFonts w:ascii="Quicksand Book" w:hAnsi="Quicksand Book" w:cs="Arial"/>
                <w:b/>
                <w:sz w:val="28"/>
                <w:szCs w:val="28"/>
                <w:vertAlign w:val="superscript"/>
              </w:rPr>
              <w:t>th</w:t>
            </w:r>
            <w:r>
              <w:rPr>
                <w:rFonts w:ascii="Quicksand Book" w:hAnsi="Quicksand Book" w:cs="Arial"/>
                <w:b/>
                <w:sz w:val="28"/>
                <w:szCs w:val="28"/>
              </w:rPr>
              <w:t xml:space="preserve"> Annual Casino Night</w:t>
            </w:r>
            <w:r w:rsidR="004D448E" w:rsidRPr="00A23996">
              <w:rPr>
                <w:rFonts w:ascii="Quicksand Book" w:hAnsi="Quicksand Book" w:cs="Arial"/>
                <w:b/>
                <w:sz w:val="52"/>
                <w:szCs w:val="52"/>
              </w:rPr>
              <w:br/>
            </w:r>
          </w:p>
          <w:p w:rsidR="004D448E" w:rsidRPr="00A23996" w:rsidRDefault="005968A7" w:rsidP="00602AD4">
            <w:pPr>
              <w:spacing w:after="0" w:line="240" w:lineRule="auto"/>
              <w:jc w:val="center"/>
              <w:rPr>
                <w:rFonts w:ascii="Quicksand Book" w:hAnsi="Quicksand Book" w:cs="Arial"/>
                <w:b/>
                <w:sz w:val="32"/>
                <w:szCs w:val="32"/>
              </w:rPr>
            </w:pPr>
            <w:r>
              <w:rPr>
                <w:rFonts w:ascii="Quicksand Book" w:hAnsi="Quicksand Book" w:cs="Arial"/>
                <w:b/>
                <w:sz w:val="32"/>
                <w:szCs w:val="32"/>
              </w:rPr>
              <w:t>Emerald Valley Event Center</w:t>
            </w:r>
          </w:p>
          <w:p w:rsidR="004D448E" w:rsidRPr="00A23996" w:rsidRDefault="004D448E" w:rsidP="00602AD4">
            <w:pPr>
              <w:spacing w:after="0" w:line="240" w:lineRule="auto"/>
              <w:jc w:val="center"/>
              <w:rPr>
                <w:rFonts w:ascii="Quicksand Book" w:hAnsi="Quicksand Book" w:cs="Arial"/>
                <w:b/>
                <w:sz w:val="32"/>
                <w:szCs w:val="32"/>
              </w:rPr>
            </w:pPr>
            <w:r w:rsidRPr="00A23996">
              <w:rPr>
                <w:rFonts w:ascii="Quicksand Book" w:hAnsi="Quicksand Book" w:cs="Arial"/>
                <w:b/>
                <w:sz w:val="32"/>
                <w:szCs w:val="32"/>
              </w:rPr>
              <w:t>February 2</w:t>
            </w:r>
            <w:r w:rsidR="005968A7">
              <w:rPr>
                <w:rFonts w:ascii="Quicksand Book" w:hAnsi="Quicksand Book" w:cs="Arial"/>
                <w:b/>
                <w:sz w:val="32"/>
                <w:szCs w:val="32"/>
              </w:rPr>
              <w:t>3</w:t>
            </w:r>
            <w:r w:rsidRPr="00A23996">
              <w:rPr>
                <w:rFonts w:ascii="Quicksand Book" w:hAnsi="Quicksand Book" w:cs="Arial"/>
                <w:b/>
                <w:sz w:val="32"/>
                <w:szCs w:val="32"/>
              </w:rPr>
              <w:t>, 201</w:t>
            </w:r>
            <w:r w:rsidR="005968A7">
              <w:rPr>
                <w:rFonts w:ascii="Quicksand Book" w:hAnsi="Quicksand Book" w:cs="Arial"/>
                <w:b/>
                <w:sz w:val="32"/>
                <w:szCs w:val="32"/>
              </w:rPr>
              <w:t>9</w:t>
            </w:r>
            <w:r w:rsidRPr="00A23996">
              <w:rPr>
                <w:rFonts w:ascii="Quicksand Book" w:hAnsi="Quicksand Book" w:cs="Arial"/>
                <w:b/>
                <w:sz w:val="32"/>
                <w:szCs w:val="32"/>
              </w:rPr>
              <w:t xml:space="preserve"> at 6:00 pm</w:t>
            </w:r>
          </w:p>
          <w:p w:rsidR="004D448E" w:rsidRPr="00A23996" w:rsidRDefault="004D448E" w:rsidP="00602AD4">
            <w:pPr>
              <w:spacing w:after="0" w:line="240" w:lineRule="auto"/>
              <w:jc w:val="center"/>
              <w:rPr>
                <w:rFonts w:ascii="Quicksand Book" w:hAnsi="Quicksand Book" w:cs="Arial"/>
                <w:sz w:val="26"/>
                <w:szCs w:val="26"/>
              </w:rPr>
            </w:pPr>
          </w:p>
          <w:p w:rsidR="00CC3F6F" w:rsidRPr="004C22D0" w:rsidRDefault="004D448E" w:rsidP="00602AD4">
            <w:pPr>
              <w:tabs>
                <w:tab w:val="left" w:pos="1800"/>
                <w:tab w:val="center" w:pos="5400"/>
              </w:tabs>
              <w:spacing w:line="240" w:lineRule="auto"/>
              <w:jc w:val="center"/>
              <w:rPr>
                <w:rFonts w:ascii="Quicksand Book" w:hAnsi="Quicksand Book" w:cs="Arial"/>
                <w:sz w:val="40"/>
                <w:szCs w:val="40"/>
              </w:rPr>
            </w:pPr>
            <w:r w:rsidRPr="00A23996">
              <w:rPr>
                <w:rFonts w:ascii="Quicksand Book" w:hAnsi="Quicksand Book" w:cs="Arial"/>
                <w:sz w:val="26"/>
                <w:szCs w:val="26"/>
              </w:rPr>
              <w:t xml:space="preserve">Dinner, </w:t>
            </w:r>
            <w:r>
              <w:rPr>
                <w:rFonts w:ascii="Quicksand Book" w:hAnsi="Quicksand Book" w:cs="Arial"/>
                <w:sz w:val="26"/>
                <w:szCs w:val="26"/>
              </w:rPr>
              <w:t xml:space="preserve">Live </w:t>
            </w:r>
            <w:r w:rsidRPr="00A23996">
              <w:rPr>
                <w:rFonts w:ascii="Quicksand Book" w:hAnsi="Quicksand Book" w:cs="Arial"/>
                <w:sz w:val="26"/>
                <w:szCs w:val="26"/>
              </w:rPr>
              <w:t>Music,</w:t>
            </w:r>
            <w:r>
              <w:rPr>
                <w:rFonts w:ascii="Quicksand Book" w:hAnsi="Quicksand Book" w:cs="Arial"/>
                <w:sz w:val="26"/>
                <w:szCs w:val="26"/>
              </w:rPr>
              <w:t xml:space="preserve"> Dancing, G</w:t>
            </w:r>
            <w:r w:rsidR="005968A7">
              <w:rPr>
                <w:rFonts w:ascii="Quicksand Book" w:hAnsi="Quicksand Book" w:cs="Arial"/>
                <w:sz w:val="26"/>
                <w:szCs w:val="26"/>
              </w:rPr>
              <w:t>aming</w:t>
            </w:r>
            <w:r w:rsidR="00925698">
              <w:rPr>
                <w:rFonts w:ascii="Quicksand Book" w:hAnsi="Quicksand Book" w:cs="Arial"/>
                <w:sz w:val="26"/>
                <w:szCs w:val="26"/>
              </w:rPr>
              <w:t>,</w:t>
            </w:r>
            <w:r w:rsidRPr="00A23996">
              <w:rPr>
                <w:rFonts w:ascii="Quicksand Book" w:hAnsi="Quicksand Book" w:cs="Arial"/>
                <w:sz w:val="26"/>
                <w:szCs w:val="26"/>
              </w:rPr>
              <w:t xml:space="preserve"> and Silent Auction</w:t>
            </w:r>
          </w:p>
        </w:tc>
      </w:tr>
      <w:tr w:rsidR="003C4C19" w:rsidRPr="00CC3F6F" w:rsidTr="00B96284">
        <w:tblPrEx>
          <w:tblLook w:val="0000" w:firstRow="0" w:lastRow="0" w:firstColumn="0" w:lastColumn="0" w:noHBand="0" w:noVBand="0"/>
        </w:tblPrEx>
        <w:trPr>
          <w:trHeight w:val="628"/>
        </w:trPr>
        <w:tc>
          <w:tcPr>
            <w:tcW w:w="10170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3C4C19" w:rsidRPr="00CC3F6F" w:rsidRDefault="003C4C19" w:rsidP="000240B6">
            <w:pPr>
              <w:spacing w:after="0"/>
              <w:ind w:left="-10" w:firstLine="10"/>
              <w:jc w:val="center"/>
              <w:rPr>
                <w:rFonts w:ascii="Quicksand Book" w:hAnsi="Quicksand Book" w:cs="Tahoma"/>
                <w:sz w:val="44"/>
                <w:szCs w:val="44"/>
              </w:rPr>
            </w:pPr>
            <w:r w:rsidRPr="00CC3F6F">
              <w:rPr>
                <w:rFonts w:ascii="Quicksand Book" w:hAnsi="Quicksand Book" w:cs="Tahoma"/>
                <w:sz w:val="44"/>
                <w:szCs w:val="44"/>
              </w:rPr>
              <w:t>Sponsor Information</w:t>
            </w:r>
          </w:p>
        </w:tc>
      </w:tr>
      <w:tr w:rsidR="003C4C19" w:rsidRPr="00CC3F6F" w:rsidTr="00B96284">
        <w:tblPrEx>
          <w:tblLook w:val="0000" w:firstRow="0" w:lastRow="0" w:firstColumn="0" w:lastColumn="0" w:noHBand="0" w:noVBand="0"/>
        </w:tblPrEx>
        <w:trPr>
          <w:trHeight w:val="789"/>
        </w:trPr>
        <w:tc>
          <w:tcPr>
            <w:tcW w:w="10170" w:type="dxa"/>
            <w:gridSpan w:val="2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3C4C19" w:rsidRPr="00CC3F6F" w:rsidRDefault="003C4C19" w:rsidP="00E301C4">
            <w:pPr>
              <w:rPr>
                <w:rFonts w:ascii="Quicksand Book" w:hAnsi="Quicksand Book"/>
              </w:rPr>
            </w:pPr>
          </w:p>
        </w:tc>
      </w:tr>
      <w:tr w:rsidR="003C4C19" w:rsidRPr="00CC3F6F" w:rsidTr="00B96284">
        <w:tblPrEx>
          <w:tblLook w:val="0000" w:firstRow="0" w:lastRow="0" w:firstColumn="0" w:lastColumn="0" w:noHBand="0" w:noVBand="0"/>
        </w:tblPrEx>
        <w:trPr>
          <w:trHeight w:val="789"/>
        </w:trPr>
        <w:tc>
          <w:tcPr>
            <w:tcW w:w="10170" w:type="dxa"/>
            <w:gridSpan w:val="2"/>
            <w:tcBorders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:rsidR="003C4C19" w:rsidRPr="00CC3F6F" w:rsidRDefault="003C4C19" w:rsidP="00E301C4">
            <w:pPr>
              <w:rPr>
                <w:rFonts w:ascii="Quicksand Book" w:hAnsi="Quicksand Book" w:cs="Tahoma"/>
                <w:sz w:val="20"/>
                <w:szCs w:val="20"/>
              </w:rPr>
            </w:pPr>
            <w:r w:rsidRPr="00CC3F6F">
              <w:rPr>
                <w:rFonts w:ascii="Quicksand Book" w:hAnsi="Quicksand Book" w:cs="Tahoma"/>
                <w:sz w:val="20"/>
                <w:szCs w:val="20"/>
              </w:rPr>
              <w:t>Sponsor Company Name (as it will appear in sponsor recognition materials) &amp; Contact Name</w:t>
            </w:r>
          </w:p>
        </w:tc>
      </w:tr>
      <w:tr w:rsidR="003C4C19" w:rsidRPr="00CC3F6F" w:rsidTr="00B96284">
        <w:tblPrEx>
          <w:tblLook w:val="0000" w:firstRow="0" w:lastRow="0" w:firstColumn="0" w:lastColumn="0" w:noHBand="0" w:noVBand="0"/>
        </w:tblPrEx>
        <w:trPr>
          <w:trHeight w:val="789"/>
        </w:trPr>
        <w:tc>
          <w:tcPr>
            <w:tcW w:w="10170" w:type="dxa"/>
            <w:gridSpan w:val="2"/>
            <w:tcBorders>
              <w:top w:val="single" w:sz="4" w:space="0" w:color="auto"/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:rsidR="003C4C19" w:rsidRPr="00CC3F6F" w:rsidRDefault="003C4C19" w:rsidP="00E301C4">
            <w:pPr>
              <w:rPr>
                <w:rFonts w:ascii="Quicksand Book" w:hAnsi="Quicksand Book" w:cs="Tahoma"/>
              </w:rPr>
            </w:pPr>
            <w:r w:rsidRPr="00CC3F6F">
              <w:rPr>
                <w:rFonts w:ascii="Quicksand Book" w:hAnsi="Quicksand Book" w:cs="Tahoma"/>
              </w:rPr>
              <w:t>Address                                                                   City                      State                    Zip</w:t>
            </w:r>
          </w:p>
        </w:tc>
      </w:tr>
      <w:tr w:rsidR="003C4C19" w:rsidRPr="00CC3F6F" w:rsidTr="00B96284">
        <w:tblPrEx>
          <w:tblLook w:val="0000" w:firstRow="0" w:lastRow="0" w:firstColumn="0" w:lastColumn="0" w:noHBand="0" w:noVBand="0"/>
        </w:tblPrEx>
        <w:trPr>
          <w:trHeight w:val="402"/>
        </w:trPr>
        <w:tc>
          <w:tcPr>
            <w:tcW w:w="10170" w:type="dxa"/>
            <w:gridSpan w:val="2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3C4C19" w:rsidRPr="00CC3F6F" w:rsidRDefault="003C4C19" w:rsidP="00E301C4">
            <w:pPr>
              <w:rPr>
                <w:rFonts w:ascii="Quicksand Book" w:hAnsi="Quicksand Book" w:cs="Tahoma"/>
              </w:rPr>
            </w:pPr>
            <w:r w:rsidRPr="00CC3F6F">
              <w:rPr>
                <w:rFonts w:ascii="Quicksand Book" w:hAnsi="Quicksand Book" w:cs="Tahoma"/>
              </w:rPr>
              <w:t>Telephone Number                                                                     Email address</w:t>
            </w:r>
          </w:p>
        </w:tc>
      </w:tr>
      <w:tr w:rsidR="003C4C19" w:rsidRPr="00CC3F6F" w:rsidTr="00B96284">
        <w:tblPrEx>
          <w:tblLook w:val="0000" w:firstRow="0" w:lastRow="0" w:firstColumn="0" w:lastColumn="0" w:noHBand="0" w:noVBand="0"/>
        </w:tblPrEx>
        <w:trPr>
          <w:trHeight w:val="593"/>
        </w:trPr>
        <w:tc>
          <w:tcPr>
            <w:tcW w:w="10170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3C4C19" w:rsidRPr="00CC3F6F" w:rsidRDefault="003C4C19" w:rsidP="000240B6">
            <w:pPr>
              <w:spacing w:after="0"/>
              <w:jc w:val="center"/>
              <w:rPr>
                <w:rFonts w:ascii="Quicksand Book" w:hAnsi="Quicksand Book" w:cs="Tahoma"/>
                <w:sz w:val="44"/>
                <w:szCs w:val="44"/>
              </w:rPr>
            </w:pPr>
            <w:r w:rsidRPr="00CC3F6F">
              <w:rPr>
                <w:rFonts w:ascii="Quicksand Book" w:hAnsi="Quicksand Book" w:cs="Tahoma"/>
                <w:sz w:val="44"/>
                <w:szCs w:val="44"/>
              </w:rPr>
              <w:t>Sponsorship Levels</w:t>
            </w:r>
          </w:p>
        </w:tc>
      </w:tr>
      <w:tr w:rsidR="000A1F29" w:rsidRPr="00CC3F6F" w:rsidTr="00E3700D">
        <w:tblPrEx>
          <w:tblLook w:val="0000" w:firstRow="0" w:lastRow="0" w:firstColumn="0" w:lastColumn="0" w:noHBand="0" w:noVBand="0"/>
        </w:tblPrEx>
        <w:trPr>
          <w:trHeight w:val="2643"/>
        </w:trPr>
        <w:tc>
          <w:tcPr>
            <w:tcW w:w="4842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:rsidR="000A1F29" w:rsidRPr="000A1F29" w:rsidRDefault="000A1F29" w:rsidP="000A1F29">
            <w:pPr>
              <w:pStyle w:val="ListParagraph"/>
              <w:tabs>
                <w:tab w:val="left" w:pos="2732"/>
              </w:tabs>
              <w:spacing w:after="120" w:line="360" w:lineRule="auto"/>
              <w:ind w:left="360"/>
              <w:rPr>
                <w:rFonts w:ascii="Quicksand Book" w:hAnsi="Quicksand Book" w:cs="Tahoma"/>
              </w:rPr>
            </w:pPr>
          </w:p>
          <w:p w:rsidR="000A1F29" w:rsidRPr="00111C19" w:rsidRDefault="000A1F29" w:rsidP="004D448E">
            <w:pPr>
              <w:pStyle w:val="ListParagraph"/>
              <w:numPr>
                <w:ilvl w:val="0"/>
                <w:numId w:val="7"/>
              </w:numPr>
              <w:tabs>
                <w:tab w:val="left" w:pos="2732"/>
              </w:tabs>
              <w:spacing w:after="120" w:line="360" w:lineRule="auto"/>
              <w:rPr>
                <w:rFonts w:ascii="Quicksand Book" w:hAnsi="Quicksand Book" w:cs="Tahoma"/>
                <w:strike/>
                <w:color w:val="C00000"/>
              </w:rPr>
            </w:pPr>
            <w:r w:rsidRPr="00111C19">
              <w:rPr>
                <w:rFonts w:ascii="Quicksand Book" w:hAnsi="Quicksand Book" w:cs="Tahoma"/>
                <w:strike/>
                <w:color w:val="C00000"/>
              </w:rPr>
              <w:t>Presenting Sponsor                $7,</w:t>
            </w:r>
            <w:r w:rsidR="005968A7" w:rsidRPr="00111C19">
              <w:rPr>
                <w:rFonts w:ascii="Quicksand Book" w:hAnsi="Quicksand Book" w:cs="Tahoma"/>
                <w:strike/>
                <w:color w:val="C00000"/>
              </w:rPr>
              <w:t>5</w:t>
            </w:r>
            <w:r w:rsidRPr="00111C19">
              <w:rPr>
                <w:rFonts w:ascii="Quicksand Book" w:hAnsi="Quicksand Book" w:cs="Tahoma"/>
                <w:strike/>
                <w:color w:val="C00000"/>
              </w:rPr>
              <w:t>00</w:t>
            </w:r>
          </w:p>
          <w:p w:rsidR="000A1F29" w:rsidRPr="007709D6" w:rsidRDefault="005968A7" w:rsidP="004D448E">
            <w:pPr>
              <w:pStyle w:val="ListParagraph"/>
              <w:numPr>
                <w:ilvl w:val="0"/>
                <w:numId w:val="7"/>
              </w:numPr>
              <w:tabs>
                <w:tab w:val="left" w:pos="2732"/>
              </w:tabs>
              <w:spacing w:after="120" w:line="360" w:lineRule="auto"/>
              <w:rPr>
                <w:rFonts w:ascii="Quicksand Book" w:hAnsi="Quicksand Book" w:cs="Tahoma"/>
                <w:strike/>
                <w:color w:val="C00000"/>
              </w:rPr>
            </w:pPr>
            <w:r w:rsidRPr="007709D6">
              <w:rPr>
                <w:rFonts w:ascii="Quicksand Book" w:hAnsi="Quicksand Book" w:cs="Tahoma"/>
                <w:strike/>
                <w:color w:val="C00000"/>
              </w:rPr>
              <w:t>Royal Flush</w:t>
            </w:r>
            <w:r w:rsidR="000A1F29" w:rsidRPr="007709D6">
              <w:rPr>
                <w:rFonts w:ascii="Quicksand Book" w:hAnsi="Quicksand Book" w:cs="Tahoma"/>
                <w:strike/>
                <w:color w:val="C00000"/>
              </w:rPr>
              <w:t xml:space="preserve">         </w:t>
            </w:r>
            <w:r w:rsidR="007709D6">
              <w:rPr>
                <w:rFonts w:ascii="Quicksand Book" w:hAnsi="Quicksand Book" w:cs="Tahoma"/>
                <w:strike/>
                <w:color w:val="C00000"/>
              </w:rPr>
              <w:t xml:space="preserve"> </w:t>
            </w:r>
            <w:r w:rsidR="000A1F29" w:rsidRPr="007709D6">
              <w:rPr>
                <w:rFonts w:ascii="Quicksand Book" w:hAnsi="Quicksand Book" w:cs="Tahoma"/>
                <w:strike/>
                <w:color w:val="C00000"/>
              </w:rPr>
              <w:t xml:space="preserve">             </w:t>
            </w:r>
            <w:r w:rsidRPr="007709D6">
              <w:rPr>
                <w:rFonts w:ascii="Quicksand Book" w:hAnsi="Quicksand Book" w:cs="Tahoma"/>
                <w:strike/>
                <w:color w:val="C00000"/>
              </w:rPr>
              <w:t xml:space="preserve">      </w:t>
            </w:r>
            <w:r w:rsidR="000A1F29" w:rsidRPr="007709D6">
              <w:rPr>
                <w:rFonts w:ascii="Quicksand Book" w:hAnsi="Quicksand Book" w:cs="Tahoma"/>
                <w:strike/>
                <w:color w:val="C00000"/>
              </w:rPr>
              <w:t>$5,000</w:t>
            </w:r>
          </w:p>
          <w:p w:rsidR="000A1F29" w:rsidRPr="000A1F29" w:rsidRDefault="00111C19" w:rsidP="004D448E">
            <w:pPr>
              <w:pStyle w:val="ListParagraph"/>
              <w:numPr>
                <w:ilvl w:val="0"/>
                <w:numId w:val="7"/>
              </w:numPr>
              <w:tabs>
                <w:tab w:val="left" w:pos="2732"/>
              </w:tabs>
              <w:spacing w:after="120" w:line="360" w:lineRule="auto"/>
              <w:rPr>
                <w:rFonts w:ascii="Quicksand Book" w:hAnsi="Quicksand Book" w:cs="Tahoma"/>
              </w:rPr>
            </w:pPr>
            <w:r>
              <w:rPr>
                <w:rFonts w:ascii="Quicksand Book" w:hAnsi="Quicksand Book" w:cs="Tahoma"/>
              </w:rPr>
              <w:t xml:space="preserve">Diamond </w:t>
            </w:r>
            <w:r w:rsidR="000A1F29" w:rsidRPr="000A1F29">
              <w:rPr>
                <w:rFonts w:ascii="Quicksand Book" w:hAnsi="Quicksand Book" w:cs="Tahoma"/>
              </w:rPr>
              <w:t xml:space="preserve">Sponsor     </w:t>
            </w:r>
            <w:r w:rsidR="005968A7">
              <w:rPr>
                <w:rFonts w:ascii="Quicksand Book" w:hAnsi="Quicksand Book" w:cs="Tahoma"/>
              </w:rPr>
              <w:t xml:space="preserve">    </w:t>
            </w:r>
            <w:r>
              <w:rPr>
                <w:rFonts w:ascii="Quicksand Book" w:hAnsi="Quicksand Book" w:cs="Tahoma"/>
              </w:rPr>
              <w:t xml:space="preserve">         </w:t>
            </w:r>
            <w:r w:rsidR="000A1F29" w:rsidRPr="000A1F29">
              <w:rPr>
                <w:rFonts w:ascii="Quicksand Book" w:hAnsi="Quicksand Book" w:cs="Tahoma"/>
              </w:rPr>
              <w:t xml:space="preserve"> $3,000</w:t>
            </w:r>
          </w:p>
          <w:p w:rsidR="000A1F29" w:rsidRPr="000A1F29" w:rsidRDefault="000A1F29" w:rsidP="004D448E">
            <w:pPr>
              <w:pStyle w:val="ListParagraph"/>
              <w:numPr>
                <w:ilvl w:val="0"/>
                <w:numId w:val="7"/>
              </w:numPr>
              <w:tabs>
                <w:tab w:val="left" w:pos="2732"/>
              </w:tabs>
              <w:spacing w:after="120" w:line="360" w:lineRule="auto"/>
              <w:rPr>
                <w:rFonts w:ascii="Quicksand Book" w:hAnsi="Quicksand Book" w:cs="Tahoma"/>
              </w:rPr>
            </w:pPr>
            <w:r w:rsidRPr="000A1F29">
              <w:rPr>
                <w:rFonts w:ascii="Quicksand Book" w:hAnsi="Quicksand Book" w:cs="Tahoma"/>
              </w:rPr>
              <w:t>Auction Software Sponsor     $1,500</w:t>
            </w:r>
          </w:p>
          <w:p w:rsidR="000A1F29" w:rsidRPr="000A1F29" w:rsidRDefault="000A1F29" w:rsidP="004D448E">
            <w:pPr>
              <w:pStyle w:val="ListParagraph"/>
              <w:numPr>
                <w:ilvl w:val="0"/>
                <w:numId w:val="7"/>
              </w:numPr>
              <w:tabs>
                <w:tab w:val="left" w:pos="2732"/>
              </w:tabs>
              <w:spacing w:after="120" w:line="360" w:lineRule="auto"/>
              <w:rPr>
                <w:rFonts w:ascii="Quicksand Book" w:hAnsi="Quicksand Book" w:cs="Tahoma"/>
              </w:rPr>
            </w:pPr>
            <w:r w:rsidRPr="000A1F29">
              <w:rPr>
                <w:rFonts w:ascii="Quicksand Book" w:hAnsi="Quicksand Book" w:cs="Tahoma"/>
              </w:rPr>
              <w:t>Paddle Raise Sponsor             $1,500</w:t>
            </w:r>
            <w:r w:rsidRPr="000A1F29">
              <w:rPr>
                <w:rFonts w:ascii="Quicksand Book" w:hAnsi="Quicksand Book" w:cs="Tahoma"/>
              </w:rPr>
              <w:br/>
            </w:r>
          </w:p>
        </w:tc>
        <w:tc>
          <w:tcPr>
            <w:tcW w:w="5328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:rsidR="000A1F29" w:rsidRPr="000A1F29" w:rsidRDefault="000A1F29" w:rsidP="000A1F29">
            <w:pPr>
              <w:pStyle w:val="ListParagraph"/>
              <w:spacing w:after="120" w:line="360" w:lineRule="auto"/>
              <w:ind w:left="360"/>
              <w:rPr>
                <w:rFonts w:ascii="Quicksand Book" w:hAnsi="Quicksand Book" w:cs="Tahoma"/>
              </w:rPr>
            </w:pPr>
          </w:p>
          <w:p w:rsidR="000A1F29" w:rsidRPr="007709D6" w:rsidRDefault="000A1F29" w:rsidP="000A1F29">
            <w:pPr>
              <w:pStyle w:val="ListParagraph"/>
              <w:numPr>
                <w:ilvl w:val="0"/>
                <w:numId w:val="7"/>
              </w:numPr>
              <w:spacing w:after="120" w:line="360" w:lineRule="auto"/>
              <w:rPr>
                <w:rFonts w:ascii="Quicksand Book" w:hAnsi="Quicksand Book" w:cs="Tahoma"/>
                <w:strike/>
                <w:color w:val="C00000"/>
              </w:rPr>
            </w:pPr>
            <w:r w:rsidRPr="007709D6">
              <w:rPr>
                <w:rFonts w:ascii="Quicksand Book" w:hAnsi="Quicksand Book" w:cs="Tahoma"/>
                <w:strike/>
                <w:color w:val="C00000"/>
              </w:rPr>
              <w:t xml:space="preserve">Photo Booth Sponsor         </w:t>
            </w:r>
            <w:r w:rsidR="00925698" w:rsidRPr="007709D6">
              <w:rPr>
                <w:rFonts w:ascii="Quicksand Book" w:hAnsi="Quicksand Book" w:cs="Tahoma"/>
                <w:strike/>
                <w:color w:val="C00000"/>
              </w:rPr>
              <w:t xml:space="preserve">            </w:t>
            </w:r>
            <w:r w:rsidRPr="007709D6">
              <w:rPr>
                <w:rFonts w:ascii="Quicksand Book" w:hAnsi="Quicksand Book" w:cs="Tahoma"/>
                <w:strike/>
                <w:color w:val="C00000"/>
              </w:rPr>
              <w:t>$1,500</w:t>
            </w:r>
          </w:p>
          <w:p w:rsidR="000A1F29" w:rsidRPr="000A1F29" w:rsidRDefault="007A61EA" w:rsidP="000A1F29">
            <w:pPr>
              <w:pStyle w:val="ListParagraph"/>
              <w:numPr>
                <w:ilvl w:val="0"/>
                <w:numId w:val="7"/>
              </w:numPr>
              <w:spacing w:after="120" w:line="360" w:lineRule="auto"/>
              <w:rPr>
                <w:rFonts w:ascii="Quicksand Book" w:hAnsi="Quicksand Book" w:cs="Tahoma"/>
              </w:rPr>
            </w:pPr>
            <w:r>
              <w:rPr>
                <w:rFonts w:ascii="Quicksand Book" w:hAnsi="Quicksand Book" w:cs="Tahoma"/>
              </w:rPr>
              <w:t>King of Clubs</w:t>
            </w:r>
            <w:r w:rsidR="000A1F29" w:rsidRPr="000A1F29">
              <w:rPr>
                <w:rFonts w:ascii="Quicksand Book" w:hAnsi="Quicksand Book" w:cs="Tahoma"/>
              </w:rPr>
              <w:t xml:space="preserve"> Sponsor </w:t>
            </w:r>
            <w:r w:rsidR="00925698">
              <w:rPr>
                <w:rFonts w:ascii="Quicksand Book" w:hAnsi="Quicksand Book" w:cs="Tahoma"/>
              </w:rPr>
              <w:t xml:space="preserve"> </w:t>
            </w:r>
            <w:r>
              <w:rPr>
                <w:rFonts w:ascii="Quicksand Book" w:hAnsi="Quicksand Book" w:cs="Tahoma"/>
              </w:rPr>
              <w:t xml:space="preserve"> </w:t>
            </w:r>
            <w:r w:rsidR="00925698">
              <w:rPr>
                <w:rFonts w:ascii="Quicksand Book" w:hAnsi="Quicksand Book" w:cs="Tahoma"/>
              </w:rPr>
              <w:t xml:space="preserve">   </w:t>
            </w:r>
            <w:r w:rsidR="00111C19">
              <w:rPr>
                <w:rFonts w:ascii="Quicksand Book" w:hAnsi="Quicksand Book" w:cs="Tahoma"/>
              </w:rPr>
              <w:t xml:space="preserve">             </w:t>
            </w:r>
            <w:bookmarkStart w:id="0" w:name="_GoBack"/>
            <w:bookmarkEnd w:id="0"/>
            <w:r w:rsidR="000A1F29" w:rsidRPr="000A1F29">
              <w:rPr>
                <w:rFonts w:ascii="Quicksand Book" w:hAnsi="Quicksand Book" w:cs="Tahoma"/>
              </w:rPr>
              <w:t>$1,000</w:t>
            </w:r>
          </w:p>
          <w:p w:rsidR="000A1F29" w:rsidRPr="000A1F29" w:rsidRDefault="007A61EA" w:rsidP="00925698">
            <w:pPr>
              <w:pStyle w:val="ListParagraph"/>
              <w:numPr>
                <w:ilvl w:val="0"/>
                <w:numId w:val="7"/>
              </w:numPr>
              <w:spacing w:after="120" w:line="360" w:lineRule="auto"/>
              <w:rPr>
                <w:rFonts w:ascii="Quicksand Book" w:hAnsi="Quicksand Book" w:cs="Tahoma"/>
              </w:rPr>
            </w:pPr>
            <w:r>
              <w:rPr>
                <w:rFonts w:ascii="Quicksand Book" w:hAnsi="Quicksand Book" w:cs="Tahoma"/>
              </w:rPr>
              <w:t>Queen of Hearts</w:t>
            </w:r>
            <w:r w:rsidR="000A1F29" w:rsidRPr="000A1F29">
              <w:rPr>
                <w:rFonts w:ascii="Quicksand Book" w:hAnsi="Quicksand Book" w:cs="Tahoma"/>
              </w:rPr>
              <w:t xml:space="preserve"> Sponsor </w:t>
            </w:r>
            <w:r w:rsidR="00925698">
              <w:rPr>
                <w:rFonts w:ascii="Quicksand Book" w:hAnsi="Quicksand Book" w:cs="Tahoma"/>
              </w:rPr>
              <w:t xml:space="preserve">             </w:t>
            </w:r>
            <w:r w:rsidR="000A1F29" w:rsidRPr="000A1F29">
              <w:rPr>
                <w:rFonts w:ascii="Quicksand Book" w:hAnsi="Quicksand Book" w:cs="Tahoma"/>
              </w:rPr>
              <w:t xml:space="preserve">$500 </w:t>
            </w:r>
          </w:p>
          <w:p w:rsidR="000A1F29" w:rsidRPr="000A1F29" w:rsidRDefault="007A61EA" w:rsidP="00925698">
            <w:pPr>
              <w:pStyle w:val="ListParagraph"/>
              <w:numPr>
                <w:ilvl w:val="0"/>
                <w:numId w:val="7"/>
              </w:numPr>
              <w:spacing w:after="120" w:line="360" w:lineRule="auto"/>
              <w:rPr>
                <w:rFonts w:ascii="Quicksand Book" w:hAnsi="Quicksand Book" w:cs="Tahoma"/>
              </w:rPr>
            </w:pPr>
            <w:r>
              <w:rPr>
                <w:rFonts w:ascii="Quicksand Book" w:hAnsi="Quicksand Book" w:cs="Tahoma"/>
              </w:rPr>
              <w:t>Jack of Diamonds</w:t>
            </w:r>
            <w:r w:rsidR="000A1F29" w:rsidRPr="000A1F29">
              <w:rPr>
                <w:rFonts w:ascii="Quicksand Book" w:hAnsi="Quicksand Book" w:cs="Tahoma"/>
              </w:rPr>
              <w:t xml:space="preserve"> Sponsor </w:t>
            </w:r>
            <w:r w:rsidR="00925698">
              <w:rPr>
                <w:rFonts w:ascii="Quicksand Book" w:hAnsi="Quicksand Book" w:cs="Tahoma"/>
              </w:rPr>
              <w:t xml:space="preserve">   </w:t>
            </w:r>
            <w:r>
              <w:rPr>
                <w:rFonts w:ascii="Quicksand Book" w:hAnsi="Quicksand Book" w:cs="Tahoma"/>
              </w:rPr>
              <w:t xml:space="preserve"> </w:t>
            </w:r>
            <w:r w:rsidR="00925698">
              <w:rPr>
                <w:rFonts w:ascii="Quicksand Book" w:hAnsi="Quicksand Book" w:cs="Tahoma"/>
              </w:rPr>
              <w:t xml:space="preserve">      </w:t>
            </w:r>
            <w:r w:rsidR="00360650">
              <w:rPr>
                <w:rFonts w:ascii="Quicksand Book" w:hAnsi="Quicksand Book" w:cs="Tahoma"/>
              </w:rPr>
              <w:t xml:space="preserve"> </w:t>
            </w:r>
            <w:r w:rsidR="000A1F29" w:rsidRPr="000A1F29">
              <w:rPr>
                <w:rFonts w:ascii="Quicksand Book" w:hAnsi="Quicksand Book" w:cs="Tahoma"/>
              </w:rPr>
              <w:t>$250</w:t>
            </w:r>
          </w:p>
          <w:p w:rsidR="000A1F29" w:rsidRPr="000A1F29" w:rsidRDefault="000A1F29" w:rsidP="000A1F29">
            <w:pPr>
              <w:pStyle w:val="ListParagraph"/>
              <w:spacing w:after="120" w:line="360" w:lineRule="auto"/>
              <w:ind w:left="360"/>
              <w:rPr>
                <w:rFonts w:ascii="Quicksand Book" w:hAnsi="Quicksand Book" w:cs="Tahoma"/>
              </w:rPr>
            </w:pPr>
          </w:p>
        </w:tc>
      </w:tr>
      <w:tr w:rsidR="003C4C19" w:rsidRPr="00CC3F6F" w:rsidTr="00B96284">
        <w:tblPrEx>
          <w:tblLook w:val="0000" w:firstRow="0" w:lastRow="0" w:firstColumn="0" w:lastColumn="0" w:noHBand="0" w:noVBand="0"/>
        </w:tblPrEx>
        <w:trPr>
          <w:trHeight w:val="1178"/>
        </w:trPr>
        <w:tc>
          <w:tcPr>
            <w:tcW w:w="10170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3C4C19" w:rsidRPr="000A1F29" w:rsidRDefault="003C4C19" w:rsidP="003C4C19">
            <w:pPr>
              <w:spacing w:after="0"/>
              <w:jc w:val="center"/>
              <w:rPr>
                <w:rFonts w:ascii="Quicksand Book" w:hAnsi="Quicksand Book" w:cs="Tahoma"/>
                <w:b/>
                <w:color w:val="C00000"/>
                <w:sz w:val="24"/>
                <w:szCs w:val="24"/>
              </w:rPr>
            </w:pPr>
            <w:r w:rsidRPr="000A1F29">
              <w:rPr>
                <w:rFonts w:ascii="Quicksand Book" w:hAnsi="Quicksand Book" w:cs="Tahoma"/>
                <w:b/>
                <w:sz w:val="24"/>
                <w:szCs w:val="24"/>
              </w:rPr>
              <w:t>Please make checks payable to</w:t>
            </w:r>
            <w:r w:rsidR="000240B6" w:rsidRPr="000A1F29">
              <w:rPr>
                <w:rFonts w:ascii="Quicksand Book" w:hAnsi="Quicksand Book" w:cs="Tahoma"/>
                <w:b/>
                <w:sz w:val="24"/>
                <w:szCs w:val="24"/>
              </w:rPr>
              <w:t>:</w:t>
            </w:r>
            <w:r w:rsidRPr="000A1F29">
              <w:rPr>
                <w:rFonts w:ascii="Quicksand Book" w:hAnsi="Quicksand Book" w:cs="Tahoma"/>
                <w:b/>
                <w:sz w:val="24"/>
                <w:szCs w:val="24"/>
              </w:rPr>
              <w:t xml:space="preserve"> Pleasant Hill </w:t>
            </w:r>
            <w:r w:rsidR="00551482" w:rsidRPr="000A1F29">
              <w:rPr>
                <w:rFonts w:ascii="Quicksand Book" w:hAnsi="Quicksand Book" w:cs="Tahoma"/>
                <w:b/>
                <w:sz w:val="24"/>
                <w:szCs w:val="24"/>
              </w:rPr>
              <w:t xml:space="preserve">Education </w:t>
            </w:r>
            <w:r w:rsidRPr="000A1F29">
              <w:rPr>
                <w:rFonts w:ascii="Quicksand Book" w:hAnsi="Quicksand Book" w:cs="Tahoma"/>
                <w:b/>
                <w:sz w:val="24"/>
                <w:szCs w:val="24"/>
              </w:rPr>
              <w:t>Foundation</w:t>
            </w:r>
            <w:r w:rsidRPr="000A1F29">
              <w:rPr>
                <w:rFonts w:ascii="Quicksand Book" w:hAnsi="Quicksand Book" w:cs="Tahoma"/>
                <w:b/>
                <w:color w:val="C00000"/>
                <w:sz w:val="24"/>
                <w:szCs w:val="24"/>
              </w:rPr>
              <w:t xml:space="preserve"> </w:t>
            </w:r>
          </w:p>
          <w:p w:rsidR="003C4C19" w:rsidRPr="000A1F29" w:rsidRDefault="003C4C19" w:rsidP="003C4C19">
            <w:pPr>
              <w:spacing w:after="0"/>
              <w:jc w:val="center"/>
              <w:rPr>
                <w:rFonts w:ascii="Quicksand Book" w:hAnsi="Quicksand Book" w:cs="Tahoma"/>
                <w:b/>
                <w:color w:val="C00000"/>
                <w:sz w:val="24"/>
                <w:szCs w:val="24"/>
              </w:rPr>
            </w:pPr>
            <w:r w:rsidRPr="000A1F29">
              <w:rPr>
                <w:rFonts w:ascii="Quicksand Book" w:hAnsi="Quicksand Book" w:cs="Tahoma"/>
                <w:b/>
                <w:color w:val="C00000"/>
                <w:sz w:val="24"/>
                <w:szCs w:val="24"/>
              </w:rPr>
              <w:t>Thank you for your generous donation!</w:t>
            </w:r>
          </w:p>
          <w:p w:rsidR="003C4C19" w:rsidRPr="00CC3F6F" w:rsidRDefault="003C4C19" w:rsidP="003C4C19">
            <w:pPr>
              <w:spacing w:after="0"/>
              <w:jc w:val="center"/>
              <w:rPr>
                <w:rFonts w:ascii="Quicksand Book" w:hAnsi="Quicksand Book" w:cs="Tahoma"/>
                <w:color w:val="C00000"/>
                <w:sz w:val="26"/>
                <w:szCs w:val="26"/>
              </w:rPr>
            </w:pPr>
            <w:r w:rsidRPr="000A1F29">
              <w:rPr>
                <w:rFonts w:ascii="Quicksand Book" w:hAnsi="Quicksand Book" w:cs="Tahoma"/>
                <w:b/>
                <w:sz w:val="24"/>
                <w:szCs w:val="24"/>
              </w:rPr>
              <w:t xml:space="preserve">Pleasant Hill </w:t>
            </w:r>
            <w:r w:rsidR="00551482" w:rsidRPr="000A1F29">
              <w:rPr>
                <w:rFonts w:ascii="Quicksand Book" w:hAnsi="Quicksand Book" w:cs="Tahoma"/>
                <w:b/>
                <w:sz w:val="24"/>
                <w:szCs w:val="24"/>
              </w:rPr>
              <w:t xml:space="preserve">Education </w:t>
            </w:r>
            <w:r w:rsidRPr="000A1F29">
              <w:rPr>
                <w:rFonts w:ascii="Quicksand Book" w:hAnsi="Quicksand Book" w:cs="Tahoma"/>
                <w:b/>
                <w:sz w:val="24"/>
                <w:szCs w:val="24"/>
              </w:rPr>
              <w:t>Foundation P.O Box 636 Pleasant Hill, OR 97455</w:t>
            </w:r>
          </w:p>
        </w:tc>
      </w:tr>
      <w:tr w:rsidR="003C4C19" w:rsidRPr="00CC3F6F" w:rsidTr="00B96284">
        <w:tblPrEx>
          <w:tblLook w:val="0000" w:firstRow="0" w:lastRow="0" w:firstColumn="0" w:lastColumn="0" w:noHBand="0" w:noVBand="0"/>
        </w:tblPrEx>
        <w:trPr>
          <w:trHeight w:val="1050"/>
        </w:trPr>
        <w:tc>
          <w:tcPr>
            <w:tcW w:w="10170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3C4C19" w:rsidRPr="000A1F29" w:rsidRDefault="006225CE" w:rsidP="000A1F29">
            <w:pPr>
              <w:spacing w:after="0" w:line="240" w:lineRule="auto"/>
              <w:jc w:val="center"/>
              <w:rPr>
                <w:rFonts w:ascii="Quicksand Book" w:hAnsi="Quicksand Book" w:cs="Tahoma"/>
              </w:rPr>
            </w:pPr>
            <w:r w:rsidRPr="000A1F29">
              <w:rPr>
                <w:rFonts w:ascii="Quicksand Book" w:hAnsi="Quicksand Book" w:cs="Tahoma"/>
              </w:rPr>
              <w:t xml:space="preserve">Please email your logo for the </w:t>
            </w:r>
            <w:r w:rsidR="00A013BF">
              <w:rPr>
                <w:rFonts w:ascii="Quicksand Book" w:hAnsi="Quicksand Book" w:cs="Tahoma"/>
              </w:rPr>
              <w:t>marketing materials</w:t>
            </w:r>
            <w:r w:rsidR="003C4C19" w:rsidRPr="000A1F29">
              <w:rPr>
                <w:rFonts w:ascii="Quicksand Book" w:hAnsi="Quicksand Book" w:cs="Tahoma"/>
              </w:rPr>
              <w:t xml:space="preserve"> </w:t>
            </w:r>
            <w:r w:rsidR="000A1F29" w:rsidRPr="000A1F29">
              <w:rPr>
                <w:rFonts w:ascii="Quicksand Book" w:hAnsi="Quicksand Book" w:cs="Tahoma"/>
              </w:rPr>
              <w:t>to</w:t>
            </w:r>
            <w:r w:rsidR="003C4C19" w:rsidRPr="000A1F29">
              <w:rPr>
                <w:rFonts w:ascii="Quicksand Book" w:hAnsi="Quicksand Book" w:cs="Tahoma"/>
              </w:rPr>
              <w:t xml:space="preserve"> </w:t>
            </w:r>
            <w:r w:rsidR="007A61EA">
              <w:rPr>
                <w:rFonts w:ascii="Quicksand Book" w:hAnsi="Quicksand Book" w:cs="Tahoma"/>
              </w:rPr>
              <w:t>janderson</w:t>
            </w:r>
            <w:r w:rsidR="007E5D1F" w:rsidRPr="000A1F29">
              <w:rPr>
                <w:rFonts w:ascii="Quicksand Book" w:hAnsi="Quicksand Book" w:cs="Tahoma"/>
              </w:rPr>
              <w:t>@phillfoundation.org</w:t>
            </w:r>
            <w:r w:rsidR="00FA4CE9" w:rsidRPr="000A1F29">
              <w:rPr>
                <w:rFonts w:ascii="Quicksand Book" w:hAnsi="Quicksand Book" w:cs="Tahoma"/>
              </w:rPr>
              <w:t>.</w:t>
            </w:r>
            <w:r w:rsidR="00FA4CE9" w:rsidRPr="00CC3F6F">
              <w:rPr>
                <w:rFonts w:ascii="Quicksand Book" w:hAnsi="Quicksand Book" w:cs="Tahoma"/>
                <w:sz w:val="24"/>
                <w:szCs w:val="24"/>
              </w:rPr>
              <w:t xml:space="preserve"> </w:t>
            </w:r>
          </w:p>
        </w:tc>
      </w:tr>
    </w:tbl>
    <w:p w:rsidR="001D4FA8" w:rsidRPr="00CC3F6F" w:rsidRDefault="001D4FA8" w:rsidP="00E3700D">
      <w:pPr>
        <w:spacing w:after="0" w:line="240" w:lineRule="auto"/>
        <w:rPr>
          <w:rFonts w:ascii="Quicksand Book" w:hAnsi="Quicksand Book" w:cs="Arial"/>
          <w:sz w:val="16"/>
          <w:szCs w:val="16"/>
        </w:rPr>
      </w:pPr>
    </w:p>
    <w:sectPr w:rsidR="001D4FA8" w:rsidRPr="00CC3F6F" w:rsidSect="00B2565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2197F" w:rsidRDefault="0022197F">
      <w:r>
        <w:separator/>
      </w:r>
    </w:p>
  </w:endnote>
  <w:endnote w:type="continuationSeparator" w:id="0">
    <w:p w:rsidR="0022197F" w:rsidRDefault="002219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Quicksand Book">
    <w:panose1 w:val="02070303000000060000"/>
    <w:charset w:val="00"/>
    <w:family w:val="roman"/>
    <w:notTrueType/>
    <w:pitch w:val="variable"/>
    <w:sig w:usb0="A00000AF" w:usb1="00000008" w:usb2="00000000" w:usb3="00000000" w:csb0="0000011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arlow Solid Italic">
    <w:altName w:val="Trebuchet MS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2197F" w:rsidRDefault="0022197F">
      <w:r>
        <w:separator/>
      </w:r>
    </w:p>
  </w:footnote>
  <w:footnote w:type="continuationSeparator" w:id="0">
    <w:p w:rsidR="0022197F" w:rsidRDefault="002219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2A6944"/>
    <w:multiLevelType w:val="hybridMultilevel"/>
    <w:tmpl w:val="598A7A32"/>
    <w:lvl w:ilvl="0" w:tplc="F58A59A2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790002"/>
    <w:multiLevelType w:val="hybridMultilevel"/>
    <w:tmpl w:val="93CEE20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9822DF"/>
    <w:multiLevelType w:val="hybridMultilevel"/>
    <w:tmpl w:val="82101362"/>
    <w:lvl w:ilvl="0" w:tplc="F58A59A2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27A1414"/>
    <w:multiLevelType w:val="hybridMultilevel"/>
    <w:tmpl w:val="B626540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7027F1"/>
    <w:multiLevelType w:val="hybridMultilevel"/>
    <w:tmpl w:val="E6E8E5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0641E1"/>
    <w:multiLevelType w:val="hybridMultilevel"/>
    <w:tmpl w:val="18B06DE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E93889"/>
    <w:multiLevelType w:val="hybridMultilevel"/>
    <w:tmpl w:val="4DC043FC"/>
    <w:lvl w:ilvl="0" w:tplc="F58A59A2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3"/>
  </w:num>
  <w:num w:numId="5">
    <w:abstractNumId w:val="0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1MzQ1MjY2NDQxMLZU0lEKTi0uzszPAykwqgUA9NjojCwAAAA="/>
  </w:docVars>
  <w:rsids>
    <w:rsidRoot w:val="000B5EA8"/>
    <w:rsid w:val="00011C17"/>
    <w:rsid w:val="000240B6"/>
    <w:rsid w:val="00070432"/>
    <w:rsid w:val="000A1F29"/>
    <w:rsid w:val="000B5EA8"/>
    <w:rsid w:val="00103F2F"/>
    <w:rsid w:val="00111C19"/>
    <w:rsid w:val="00141319"/>
    <w:rsid w:val="00142FF7"/>
    <w:rsid w:val="00157192"/>
    <w:rsid w:val="0017036F"/>
    <w:rsid w:val="00183523"/>
    <w:rsid w:val="001B2C9B"/>
    <w:rsid w:val="001B7675"/>
    <w:rsid w:val="001D3694"/>
    <w:rsid w:val="001D4FA8"/>
    <w:rsid w:val="0022197F"/>
    <w:rsid w:val="00222D53"/>
    <w:rsid w:val="00225FE7"/>
    <w:rsid w:val="002929A5"/>
    <w:rsid w:val="002931A1"/>
    <w:rsid w:val="002C6CD5"/>
    <w:rsid w:val="003422BA"/>
    <w:rsid w:val="00360650"/>
    <w:rsid w:val="0038193C"/>
    <w:rsid w:val="00387272"/>
    <w:rsid w:val="003C4C19"/>
    <w:rsid w:val="003C554A"/>
    <w:rsid w:val="00423FA1"/>
    <w:rsid w:val="004647FF"/>
    <w:rsid w:val="00497D95"/>
    <w:rsid w:val="004C22D0"/>
    <w:rsid w:val="004D0696"/>
    <w:rsid w:val="004D3F51"/>
    <w:rsid w:val="004D448E"/>
    <w:rsid w:val="004D7D14"/>
    <w:rsid w:val="00502E71"/>
    <w:rsid w:val="00551482"/>
    <w:rsid w:val="00574C34"/>
    <w:rsid w:val="00585923"/>
    <w:rsid w:val="005952EA"/>
    <w:rsid w:val="005968A7"/>
    <w:rsid w:val="00602AD4"/>
    <w:rsid w:val="00617F57"/>
    <w:rsid w:val="006225CE"/>
    <w:rsid w:val="0066029A"/>
    <w:rsid w:val="0067581A"/>
    <w:rsid w:val="006B08E1"/>
    <w:rsid w:val="006E2913"/>
    <w:rsid w:val="0072569C"/>
    <w:rsid w:val="00744960"/>
    <w:rsid w:val="007709D6"/>
    <w:rsid w:val="007810B4"/>
    <w:rsid w:val="007A573E"/>
    <w:rsid w:val="007A61EA"/>
    <w:rsid w:val="007B56E9"/>
    <w:rsid w:val="007C06EB"/>
    <w:rsid w:val="007E5D1F"/>
    <w:rsid w:val="00831E5D"/>
    <w:rsid w:val="00870425"/>
    <w:rsid w:val="008A6C85"/>
    <w:rsid w:val="008D3AB6"/>
    <w:rsid w:val="0091179D"/>
    <w:rsid w:val="00925698"/>
    <w:rsid w:val="00A013BF"/>
    <w:rsid w:val="00A037C9"/>
    <w:rsid w:val="00A27257"/>
    <w:rsid w:val="00A43611"/>
    <w:rsid w:val="00A91008"/>
    <w:rsid w:val="00AB0893"/>
    <w:rsid w:val="00AD73A1"/>
    <w:rsid w:val="00B2565A"/>
    <w:rsid w:val="00B26D1C"/>
    <w:rsid w:val="00B63586"/>
    <w:rsid w:val="00B83914"/>
    <w:rsid w:val="00B96284"/>
    <w:rsid w:val="00BD03C7"/>
    <w:rsid w:val="00CC3F6F"/>
    <w:rsid w:val="00D20B71"/>
    <w:rsid w:val="00D74DDC"/>
    <w:rsid w:val="00DC1E2D"/>
    <w:rsid w:val="00E301C4"/>
    <w:rsid w:val="00E3700D"/>
    <w:rsid w:val="00E71536"/>
    <w:rsid w:val="00E812B8"/>
    <w:rsid w:val="00EA1E2D"/>
    <w:rsid w:val="00EC3463"/>
    <w:rsid w:val="00F053FE"/>
    <w:rsid w:val="00FA4CE9"/>
    <w:rsid w:val="00FC279A"/>
    <w:rsid w:val="00FF04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B83DAE"/>
  <w15:chartTrackingRefBased/>
  <w15:docId w15:val="{B9108737-73DB-4059-AA0B-EC5A4C9CFD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D1E05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4058E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74058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5722C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05722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05722C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05722C"/>
    <w:rPr>
      <w:sz w:val="22"/>
      <w:szCs w:val="22"/>
    </w:rPr>
  </w:style>
  <w:style w:type="table" w:styleId="TableGrid">
    <w:name w:val="Table Grid"/>
    <w:basedOn w:val="TableNormal"/>
    <w:uiPriority w:val="59"/>
    <w:rsid w:val="00E812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3C4C1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A1F2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7A3FD2-B474-4C07-80E1-8393E65DC2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2</Words>
  <Characters>103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a</dc:creator>
  <cp:keywords/>
  <cp:lastModifiedBy>Jennifer Anderson</cp:lastModifiedBy>
  <cp:revision>9</cp:revision>
  <cp:lastPrinted>2017-11-07T21:14:00Z</cp:lastPrinted>
  <dcterms:created xsi:type="dcterms:W3CDTF">2018-11-07T14:23:00Z</dcterms:created>
  <dcterms:modified xsi:type="dcterms:W3CDTF">2019-01-11T00:56:00Z</dcterms:modified>
</cp:coreProperties>
</file>